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83BF4" w14:textId="256FD92D" w:rsidR="00F205AE" w:rsidRPr="00613EBD" w:rsidRDefault="00F205AE" w:rsidP="00F205AE">
      <w:pPr>
        <w:spacing w:after="0"/>
        <w:ind w:left="-270"/>
        <w:jc w:val="center"/>
        <w:rPr>
          <w:b/>
          <w:bCs/>
          <w:color w:val="0000FF"/>
          <w:sz w:val="32"/>
          <w:szCs w:val="32"/>
        </w:rPr>
      </w:pPr>
      <w:r w:rsidRPr="00613EBD">
        <w:rPr>
          <w:b/>
          <w:bCs/>
          <w:color w:val="0000FF"/>
          <w:sz w:val="32"/>
          <w:szCs w:val="32"/>
        </w:rPr>
        <w:t>41</w:t>
      </w:r>
      <w:r w:rsidRPr="00613EBD">
        <w:rPr>
          <w:b/>
          <w:bCs/>
          <w:color w:val="0000FF"/>
          <w:sz w:val="32"/>
          <w:szCs w:val="32"/>
          <w:vertAlign w:val="superscript"/>
        </w:rPr>
        <w:t>st</w:t>
      </w:r>
      <w:r w:rsidRPr="00613EBD">
        <w:rPr>
          <w:b/>
          <w:bCs/>
          <w:color w:val="0000FF"/>
          <w:sz w:val="32"/>
          <w:szCs w:val="32"/>
        </w:rPr>
        <w:t xml:space="preserve"> Annual Conference of Indian Association for Cancer Research (IACR)</w:t>
      </w:r>
    </w:p>
    <w:p w14:paraId="6750B8CF" w14:textId="394E77E2" w:rsidR="00F205AE" w:rsidRPr="00F205AE" w:rsidRDefault="00F205AE" w:rsidP="00F205AE">
      <w:pPr>
        <w:spacing w:after="0"/>
        <w:jc w:val="center"/>
        <w:rPr>
          <w:b/>
          <w:bCs/>
          <w:sz w:val="26"/>
          <w:szCs w:val="26"/>
        </w:rPr>
      </w:pPr>
      <w:r w:rsidRPr="00F205AE">
        <w:rPr>
          <w:b/>
          <w:bCs/>
          <w:sz w:val="26"/>
          <w:szCs w:val="26"/>
        </w:rPr>
        <w:t>Amity Institute of Molecular Medicine and Stem Cell Research, Amity University, Noida</w:t>
      </w:r>
    </w:p>
    <w:p w14:paraId="7CC4B9C5" w14:textId="406266D6" w:rsidR="00F205AE" w:rsidRDefault="00F205AE" w:rsidP="00F205AE">
      <w:pPr>
        <w:spacing w:after="0"/>
        <w:jc w:val="center"/>
        <w:rPr>
          <w:b/>
          <w:bCs/>
        </w:rPr>
      </w:pPr>
    </w:p>
    <w:p w14:paraId="7C9DF224" w14:textId="0883BB90" w:rsidR="00552C0C" w:rsidRDefault="00F205AE" w:rsidP="00F205AE">
      <w:pPr>
        <w:spacing w:after="0"/>
        <w:jc w:val="center"/>
        <w:rPr>
          <w:b/>
          <w:bCs/>
          <w:color w:val="0000FF"/>
          <w:sz w:val="32"/>
          <w:szCs w:val="32"/>
        </w:rPr>
      </w:pPr>
      <w:r w:rsidRPr="00613EBD">
        <w:rPr>
          <w:b/>
          <w:bCs/>
          <w:color w:val="0000FF"/>
          <w:sz w:val="32"/>
          <w:szCs w:val="32"/>
        </w:rPr>
        <w:t>2</w:t>
      </w:r>
      <w:r w:rsidRPr="00613EBD">
        <w:rPr>
          <w:b/>
          <w:bCs/>
          <w:color w:val="0000FF"/>
          <w:sz w:val="32"/>
          <w:szCs w:val="32"/>
          <w:vertAlign w:val="superscript"/>
        </w:rPr>
        <w:t>nd</w:t>
      </w:r>
      <w:r w:rsidRPr="00613EBD">
        <w:rPr>
          <w:b/>
          <w:bCs/>
          <w:color w:val="0000FF"/>
          <w:sz w:val="32"/>
          <w:szCs w:val="32"/>
        </w:rPr>
        <w:t xml:space="preserve"> to 5</w:t>
      </w:r>
      <w:r w:rsidRPr="00613EBD">
        <w:rPr>
          <w:b/>
          <w:bCs/>
          <w:color w:val="0000FF"/>
          <w:sz w:val="32"/>
          <w:szCs w:val="32"/>
          <w:vertAlign w:val="superscript"/>
        </w:rPr>
        <w:t>th</w:t>
      </w:r>
      <w:r w:rsidRPr="00613EBD">
        <w:rPr>
          <w:b/>
          <w:bCs/>
          <w:color w:val="0000FF"/>
          <w:sz w:val="32"/>
          <w:szCs w:val="32"/>
        </w:rPr>
        <w:t xml:space="preserve"> March 2022</w:t>
      </w:r>
    </w:p>
    <w:p w14:paraId="4709F73C" w14:textId="20F795E0" w:rsidR="00F205AE" w:rsidRDefault="00F205AE" w:rsidP="00F205AE">
      <w:pPr>
        <w:spacing w:after="0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6084E1" wp14:editId="49E8C041">
                <wp:simplePos x="0" y="0"/>
                <wp:positionH relativeFrom="page">
                  <wp:posOffset>747395</wp:posOffset>
                </wp:positionH>
                <wp:positionV relativeFrom="paragraph">
                  <wp:posOffset>121589</wp:posOffset>
                </wp:positionV>
                <wp:extent cx="6198373" cy="461175"/>
                <wp:effectExtent l="0" t="0" r="12065" b="1524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8373" cy="461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48081A" w14:textId="175CF33A" w:rsidR="00F205AE" w:rsidRPr="00137544" w:rsidRDefault="00F205AE" w:rsidP="00F205AE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37544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Abstrac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084E1" id="Rectangle 13" o:spid="_x0000_s1026" style="position:absolute;margin-left:58.85pt;margin-top:9.55pt;width:488.05pt;height:36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" fillcolor="#4472c4 [3204]" strokecolor="#1f3763 [1604]" strokeweight="1pt">
                <v:textbox>
                  <w:txbxContent>
                    <w:p w14:paraId="0848081A" w14:textId="175CF33A" w:rsidR="00F205AE" w:rsidRPr="00137544" w:rsidRDefault="00F205AE" w:rsidP="00F205AE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137544">
                        <w:rPr>
                          <w:b/>
                          <w:bCs/>
                          <w:sz w:val="44"/>
                          <w:szCs w:val="44"/>
                        </w:rPr>
                        <w:t>Abstract For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8334C06" w14:textId="12B7C974" w:rsidR="00137544" w:rsidRDefault="00137544" w:rsidP="00F205AE">
      <w:pPr>
        <w:spacing w:after="0"/>
      </w:pPr>
      <w:r w:rsidRPr="00D80DB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098382" wp14:editId="21C8CB7F">
                <wp:simplePos x="0" y="0"/>
                <wp:positionH relativeFrom="margin">
                  <wp:posOffset>648031</wp:posOffset>
                </wp:positionH>
                <wp:positionV relativeFrom="paragraph">
                  <wp:posOffset>125095</wp:posOffset>
                </wp:positionV>
                <wp:extent cx="5570220" cy="341630"/>
                <wp:effectExtent l="0" t="0" r="11430" b="20320"/>
                <wp:wrapNone/>
                <wp:docPr id="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0220" cy="3416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AEE223" id="Rectangle 1" o:spid="_x0000_s1026" style="position:absolute;margin-left:51.05pt;margin-top:9.85pt;width:438.6pt;height:26.9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" fillcolor="white [3212]" strokecolor="black [3213]" strokeweight="1pt">
                <w10:wrap anchorx="margin"/>
              </v:rect>
            </w:pict>
          </mc:Fallback>
        </mc:AlternateContent>
      </w:r>
    </w:p>
    <w:p w14:paraId="01312A33" w14:textId="4EDDE426" w:rsidR="00F205AE" w:rsidRPr="00137544" w:rsidRDefault="00F205AE" w:rsidP="00F205AE">
      <w:pPr>
        <w:spacing w:after="0"/>
        <w:rPr>
          <w:b/>
          <w:bCs/>
        </w:rPr>
      </w:pPr>
      <w:r w:rsidRPr="00137544">
        <w:rPr>
          <w:b/>
          <w:bCs/>
        </w:rPr>
        <w:t>Title</w:t>
      </w:r>
      <w:r w:rsidR="00137544" w:rsidRPr="00137544">
        <w:rPr>
          <w:b/>
          <w:bCs/>
        </w:rPr>
        <w:tab/>
      </w:r>
    </w:p>
    <w:p w14:paraId="3F4A28BF" w14:textId="7EC187D2" w:rsidR="00137544" w:rsidRDefault="00137544" w:rsidP="00F205AE">
      <w:pPr>
        <w:spacing w:after="0"/>
      </w:pPr>
    </w:p>
    <w:p w14:paraId="5A301B2E" w14:textId="3EC40BCA" w:rsidR="00137544" w:rsidRDefault="00137544" w:rsidP="00F205AE">
      <w:pPr>
        <w:spacing w:after="0"/>
      </w:pPr>
      <w:r w:rsidRPr="00D80DB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C12522" wp14:editId="6A1A59CE">
                <wp:simplePos x="0" y="0"/>
                <wp:positionH relativeFrom="margin">
                  <wp:posOffset>650571</wp:posOffset>
                </wp:positionH>
                <wp:positionV relativeFrom="paragraph">
                  <wp:posOffset>121285</wp:posOffset>
                </wp:positionV>
                <wp:extent cx="5570220" cy="341630"/>
                <wp:effectExtent l="0" t="0" r="11430" b="20320"/>
                <wp:wrapNone/>
                <wp:docPr id="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0220" cy="3416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C307B" id="Rectangle 1" o:spid="_x0000_s1026" style="position:absolute;margin-left:51.25pt;margin-top:9.55pt;width:438.6pt;height:26.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" fillcolor="white [3212]" strokecolor="black [3213]" strokeweight="1pt">
                <w10:wrap anchorx="margin"/>
              </v:rect>
            </w:pict>
          </mc:Fallback>
        </mc:AlternateContent>
      </w:r>
    </w:p>
    <w:p w14:paraId="1C0C7ECD" w14:textId="3743EEED" w:rsidR="00F205AE" w:rsidRPr="00137544" w:rsidRDefault="00F205AE" w:rsidP="00F205AE">
      <w:pPr>
        <w:spacing w:after="0"/>
        <w:rPr>
          <w:b/>
          <w:bCs/>
        </w:rPr>
      </w:pPr>
      <w:r w:rsidRPr="00137544">
        <w:rPr>
          <w:b/>
          <w:bCs/>
        </w:rPr>
        <w:t>Authors</w:t>
      </w:r>
    </w:p>
    <w:p w14:paraId="03B04C06" w14:textId="13AB3495" w:rsidR="00137544" w:rsidRDefault="00137544" w:rsidP="00F205AE">
      <w:pPr>
        <w:spacing w:after="0"/>
      </w:pPr>
    </w:p>
    <w:p w14:paraId="68AF20A8" w14:textId="34C3C646" w:rsidR="00137544" w:rsidRDefault="00137544" w:rsidP="00F205AE">
      <w:pPr>
        <w:spacing w:after="0"/>
      </w:pPr>
      <w:r w:rsidRPr="00D80DB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7FAD75" wp14:editId="1D938D3B">
                <wp:simplePos x="0" y="0"/>
                <wp:positionH relativeFrom="margin">
                  <wp:posOffset>652007</wp:posOffset>
                </wp:positionH>
                <wp:positionV relativeFrom="paragraph">
                  <wp:posOffset>172444</wp:posOffset>
                </wp:positionV>
                <wp:extent cx="5570220" cy="413468"/>
                <wp:effectExtent l="0" t="0" r="11430" b="24765"/>
                <wp:wrapNone/>
                <wp:docPr id="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0220" cy="4134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CCD3D0" id="Rectangle 1" o:spid="_x0000_s1026" style="position:absolute;margin-left:51.35pt;margin-top:13.6pt;width:438.6pt;height:32.5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" fillcolor="white [3212]" strokecolor="black [3213]" strokeweight="1pt">
                <w10:wrap anchorx="margin"/>
              </v:rect>
            </w:pict>
          </mc:Fallback>
        </mc:AlternateContent>
      </w:r>
    </w:p>
    <w:p w14:paraId="6E1A26D0" w14:textId="159CA071" w:rsidR="00137544" w:rsidRPr="00137544" w:rsidRDefault="00F205AE" w:rsidP="00F205AE">
      <w:pPr>
        <w:spacing w:after="0"/>
        <w:rPr>
          <w:b/>
          <w:bCs/>
        </w:rPr>
      </w:pPr>
      <w:r w:rsidRPr="00137544">
        <w:rPr>
          <w:b/>
          <w:bCs/>
        </w:rPr>
        <w:t xml:space="preserve">Affiliation </w:t>
      </w:r>
    </w:p>
    <w:p w14:paraId="1C0EEA6C" w14:textId="7BB41A33" w:rsidR="00F205AE" w:rsidRPr="00137544" w:rsidRDefault="00F205AE" w:rsidP="00F205AE">
      <w:pPr>
        <w:spacing w:after="0"/>
        <w:rPr>
          <w:b/>
          <w:bCs/>
        </w:rPr>
      </w:pPr>
      <w:r w:rsidRPr="00137544">
        <w:rPr>
          <w:b/>
          <w:bCs/>
        </w:rPr>
        <w:t>&amp; Address</w:t>
      </w:r>
    </w:p>
    <w:p w14:paraId="33A5131A" w14:textId="0C30303A" w:rsidR="00137544" w:rsidRDefault="00137544" w:rsidP="00F205AE">
      <w:pPr>
        <w:spacing w:after="0"/>
      </w:pPr>
      <w:r w:rsidRPr="00D80DB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E852A3" wp14:editId="4614EE4F">
                <wp:simplePos x="0" y="0"/>
                <wp:positionH relativeFrom="margin">
                  <wp:posOffset>651510</wp:posOffset>
                </wp:positionH>
                <wp:positionV relativeFrom="paragraph">
                  <wp:posOffset>161925</wp:posOffset>
                </wp:positionV>
                <wp:extent cx="5570220" cy="317776"/>
                <wp:effectExtent l="0" t="0" r="11430" b="25400"/>
                <wp:wrapNone/>
                <wp:docPr id="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0220" cy="3177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80B70" id="Rectangle 1" o:spid="_x0000_s1026" style="position:absolute;margin-left:51.3pt;margin-top:12.75pt;width:438.6pt;height: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" fillcolor="white [3212]" strokecolor="black [3213]" strokeweight="1pt">
                <w10:wrap anchorx="margin"/>
              </v:rect>
            </w:pict>
          </mc:Fallback>
        </mc:AlternateContent>
      </w:r>
    </w:p>
    <w:p w14:paraId="332CE105" w14:textId="58271DA4" w:rsidR="00F205AE" w:rsidRPr="00137544" w:rsidRDefault="00F205AE" w:rsidP="00F205AE">
      <w:pPr>
        <w:spacing w:after="0"/>
        <w:rPr>
          <w:b/>
          <w:bCs/>
        </w:rPr>
      </w:pPr>
      <w:r w:rsidRPr="00137544">
        <w:rPr>
          <w:b/>
          <w:bCs/>
        </w:rPr>
        <w:t>Email</w:t>
      </w:r>
    </w:p>
    <w:p w14:paraId="62950889" w14:textId="25EE1508" w:rsidR="00F205AE" w:rsidRDefault="00F205AE" w:rsidP="00F205AE">
      <w:pPr>
        <w:spacing w:after="0"/>
      </w:pPr>
    </w:p>
    <w:p w14:paraId="0D010A70" w14:textId="77777777" w:rsidR="00B02758" w:rsidRDefault="00137544" w:rsidP="00B02758">
      <w:pPr>
        <w:pStyle w:val="NoSpacing"/>
        <w:spacing w:line="276" w:lineRule="auto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F29714A" wp14:editId="2A8CFFBD">
                <wp:simplePos x="0" y="0"/>
                <wp:positionH relativeFrom="column">
                  <wp:posOffset>20955</wp:posOffset>
                </wp:positionH>
                <wp:positionV relativeFrom="paragraph">
                  <wp:posOffset>226060</wp:posOffset>
                </wp:positionV>
                <wp:extent cx="6217920" cy="3905250"/>
                <wp:effectExtent l="0" t="0" r="1143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7920" cy="3905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126CFA" w14:textId="77777777" w:rsidR="002966CC" w:rsidRDefault="002966CC" w:rsidP="002966C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bstract (Max word limit 300)</w:t>
                            </w:r>
                          </w:p>
                          <w:p w14:paraId="5262445B" w14:textId="1EC394C9" w:rsid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137544">
                              <w:rPr>
                                <w:b/>
                                <w:bCs/>
                              </w:rPr>
                              <w:t xml:space="preserve">Background </w:t>
                            </w:r>
                          </w:p>
                          <w:p w14:paraId="668D2C47" w14:textId="77777777" w:rsidR="00137544" w:rsidRP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7760D3E2" w14:textId="77777777" w:rsidR="00137544" w:rsidRP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5B07D234" w14:textId="3F3D211E" w:rsidR="00137544" w:rsidRP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137544">
                              <w:rPr>
                                <w:b/>
                                <w:bCs/>
                              </w:rPr>
                              <w:t>Methodology</w:t>
                            </w:r>
                          </w:p>
                          <w:p w14:paraId="272C56CA" w14:textId="77777777" w:rsidR="00137544" w:rsidRP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6BD16A16" w14:textId="77777777" w:rsidR="00137544" w:rsidRP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718CD6CD" w14:textId="3BF2C737" w:rsidR="00137544" w:rsidRP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137544">
                              <w:rPr>
                                <w:b/>
                                <w:bCs/>
                              </w:rPr>
                              <w:t>Results</w:t>
                            </w:r>
                          </w:p>
                          <w:p w14:paraId="03CD31BE" w14:textId="71F9F334" w:rsidR="00137544" w:rsidRP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1CF4000A" w14:textId="57B233B5" w:rsidR="00137544" w:rsidRP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6A7689CF" w14:textId="6091A8FB" w:rsidR="00137544" w:rsidRP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90B33F6" w14:textId="4181594D" w:rsidR="00137544" w:rsidRPr="00137544" w:rsidRDefault="0013754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137544">
                              <w:rPr>
                                <w:b/>
                                <w:bCs/>
                              </w:rPr>
                              <w:t>Conclusion</w:t>
                            </w:r>
                          </w:p>
                          <w:p w14:paraId="2A3183B5" w14:textId="48968C06" w:rsidR="00137544" w:rsidRDefault="0013754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29714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margin-left:1.65pt;margin-top:17.8pt;width:489.6pt;height:307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" fillcolor="white [3201]" strokeweight="1pt">
                <v:textbox>
                  <w:txbxContent>
                    <w:p w14:paraId="1E126CFA" w14:textId="77777777" w:rsidR="002966CC" w:rsidRDefault="002966CC" w:rsidP="002966C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bstract (Max word limit 300)</w:t>
                      </w:r>
                    </w:p>
                    <w:p w14:paraId="5262445B" w14:textId="1EC394C9" w:rsidR="00137544" w:rsidRDefault="00137544">
                      <w:pPr>
                        <w:rPr>
                          <w:b/>
                          <w:bCs/>
                        </w:rPr>
                      </w:pPr>
                      <w:r w:rsidRPr="00137544">
                        <w:rPr>
                          <w:b/>
                          <w:bCs/>
                        </w:rPr>
                        <w:t xml:space="preserve">Background </w:t>
                      </w:r>
                    </w:p>
                    <w:p w14:paraId="668D2C47" w14:textId="77777777" w:rsidR="00137544" w:rsidRPr="00137544" w:rsidRDefault="00137544">
                      <w:pPr>
                        <w:rPr>
                          <w:b/>
                          <w:bCs/>
                        </w:rPr>
                      </w:pPr>
                    </w:p>
                    <w:p w14:paraId="7760D3E2" w14:textId="77777777" w:rsidR="00137544" w:rsidRPr="00137544" w:rsidRDefault="00137544">
                      <w:pPr>
                        <w:rPr>
                          <w:b/>
                          <w:bCs/>
                        </w:rPr>
                      </w:pPr>
                    </w:p>
                    <w:p w14:paraId="5B07D234" w14:textId="3F3D211E" w:rsidR="00137544" w:rsidRPr="00137544" w:rsidRDefault="00137544">
                      <w:pPr>
                        <w:rPr>
                          <w:b/>
                          <w:bCs/>
                        </w:rPr>
                      </w:pPr>
                      <w:r w:rsidRPr="00137544">
                        <w:rPr>
                          <w:b/>
                          <w:bCs/>
                        </w:rPr>
                        <w:t>Methodology</w:t>
                      </w:r>
                    </w:p>
                    <w:p w14:paraId="272C56CA" w14:textId="77777777" w:rsidR="00137544" w:rsidRPr="00137544" w:rsidRDefault="00137544">
                      <w:pPr>
                        <w:rPr>
                          <w:b/>
                          <w:bCs/>
                        </w:rPr>
                      </w:pPr>
                    </w:p>
                    <w:p w14:paraId="6BD16A16" w14:textId="77777777" w:rsidR="00137544" w:rsidRPr="00137544" w:rsidRDefault="00137544">
                      <w:pPr>
                        <w:rPr>
                          <w:b/>
                          <w:bCs/>
                        </w:rPr>
                      </w:pPr>
                    </w:p>
                    <w:p w14:paraId="718CD6CD" w14:textId="3BF2C737" w:rsidR="00137544" w:rsidRPr="00137544" w:rsidRDefault="00137544">
                      <w:pPr>
                        <w:rPr>
                          <w:b/>
                          <w:bCs/>
                        </w:rPr>
                      </w:pPr>
                      <w:r w:rsidRPr="00137544">
                        <w:rPr>
                          <w:b/>
                          <w:bCs/>
                        </w:rPr>
                        <w:t>Results</w:t>
                      </w:r>
                    </w:p>
                    <w:p w14:paraId="03CD31BE" w14:textId="71F9F334" w:rsidR="00137544" w:rsidRPr="00137544" w:rsidRDefault="00137544">
                      <w:pPr>
                        <w:rPr>
                          <w:b/>
                          <w:bCs/>
                        </w:rPr>
                      </w:pPr>
                    </w:p>
                    <w:p w14:paraId="1CF4000A" w14:textId="57B233B5" w:rsidR="00137544" w:rsidRPr="00137544" w:rsidRDefault="00137544">
                      <w:pPr>
                        <w:rPr>
                          <w:b/>
                          <w:bCs/>
                        </w:rPr>
                      </w:pPr>
                    </w:p>
                    <w:p w14:paraId="6A7689CF" w14:textId="6091A8FB" w:rsidR="00137544" w:rsidRPr="00137544" w:rsidRDefault="00137544">
                      <w:pPr>
                        <w:rPr>
                          <w:b/>
                          <w:bCs/>
                        </w:rPr>
                      </w:pPr>
                    </w:p>
                    <w:p w14:paraId="390B33F6" w14:textId="4181594D" w:rsidR="00137544" w:rsidRPr="00137544" w:rsidRDefault="00137544">
                      <w:pPr>
                        <w:rPr>
                          <w:b/>
                          <w:bCs/>
                        </w:rPr>
                      </w:pPr>
                      <w:r w:rsidRPr="00137544">
                        <w:rPr>
                          <w:b/>
                          <w:bCs/>
                        </w:rPr>
                        <w:t>Conclusion</w:t>
                      </w:r>
                    </w:p>
                    <w:p w14:paraId="2A3183B5" w14:textId="48968C06" w:rsidR="00137544" w:rsidRDefault="00137544"/>
                  </w:txbxContent>
                </v:textbox>
              </v:shape>
            </w:pict>
          </mc:Fallback>
        </mc:AlternateContent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  <w:r w:rsidR="00B02758">
        <w:tab/>
      </w:r>
    </w:p>
    <w:p w14:paraId="0E45A792" w14:textId="00A27A47" w:rsidR="00137544" w:rsidRDefault="00E71C3C" w:rsidP="00E71C3C">
      <w:pPr>
        <w:pStyle w:val="NoSpacing"/>
        <w:spacing w:line="276" w:lineRule="auto"/>
      </w:pPr>
      <w:r>
        <w:rPr>
          <w:b/>
          <w:bCs/>
        </w:rPr>
        <w:t xml:space="preserve">Please submit the </w:t>
      </w:r>
      <w:r w:rsidR="0023459A">
        <w:rPr>
          <w:b/>
          <w:bCs/>
        </w:rPr>
        <w:t xml:space="preserve">completed </w:t>
      </w:r>
      <w:r>
        <w:rPr>
          <w:b/>
          <w:bCs/>
        </w:rPr>
        <w:t xml:space="preserve">abstract </w:t>
      </w:r>
      <w:r w:rsidR="0023459A">
        <w:rPr>
          <w:b/>
          <w:bCs/>
        </w:rPr>
        <w:t>form at</w:t>
      </w:r>
      <w:r w:rsidRPr="00E71C3C">
        <w:rPr>
          <w:b/>
          <w:bCs/>
        </w:rPr>
        <w:t>:</w:t>
      </w:r>
      <w:r>
        <w:t xml:space="preserve"> </w:t>
      </w:r>
      <w:hyperlink r:id="rId4" w:history="1">
        <w:r w:rsidR="00B02758" w:rsidRPr="00620BC0">
          <w:rPr>
            <w:rStyle w:val="Hyperlink"/>
          </w:rPr>
          <w:t>iacr2022@amity.edu</w:t>
        </w:r>
      </w:hyperlink>
    </w:p>
    <w:sectPr w:rsidR="00137544" w:rsidSect="00B02758">
      <w:pgSz w:w="12240" w:h="15840"/>
      <w:pgMar w:top="630" w:right="1008" w:bottom="63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MjExNrUwM7Y0NDFQ0lEKTi0uzszPAykwqQUASbDQ1ywAAAA="/>
  </w:docVars>
  <w:rsids>
    <w:rsidRoot w:val="005E2A6B"/>
    <w:rsid w:val="00137544"/>
    <w:rsid w:val="0023459A"/>
    <w:rsid w:val="002966CC"/>
    <w:rsid w:val="0029756B"/>
    <w:rsid w:val="004E428F"/>
    <w:rsid w:val="00552C0C"/>
    <w:rsid w:val="005E2A6B"/>
    <w:rsid w:val="00612F6A"/>
    <w:rsid w:val="006810B8"/>
    <w:rsid w:val="00917165"/>
    <w:rsid w:val="00B02758"/>
    <w:rsid w:val="00BD2E98"/>
    <w:rsid w:val="00D412BB"/>
    <w:rsid w:val="00E71C3C"/>
    <w:rsid w:val="00F205AE"/>
    <w:rsid w:val="00F53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62312"/>
  <w15:chartTrackingRefBased/>
  <w15:docId w15:val="{DE1C7614-AE47-4233-BBAE-8F3D38A6D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5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0275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027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62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acr2022@amit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noj Garg</dc:creator>
  <cp:keywords/>
  <dc:description/>
  <cp:lastModifiedBy>Dr. Manoj Garg</cp:lastModifiedBy>
  <cp:revision>2</cp:revision>
  <dcterms:created xsi:type="dcterms:W3CDTF">2021-11-01T06:26:00Z</dcterms:created>
  <dcterms:modified xsi:type="dcterms:W3CDTF">2021-11-01T06:26:00Z</dcterms:modified>
</cp:coreProperties>
</file>